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49BBC" w14:textId="49B1DA77" w:rsidR="004F3881" w:rsidRPr="00D67DEB" w:rsidRDefault="00D67DEB" w:rsidP="00D67DEB">
      <w:pPr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sz w:val="24"/>
          <w:szCs w:val="24"/>
        </w:rPr>
        <w:t>Additional Resources</w:t>
      </w:r>
    </w:p>
    <w:p w14:paraId="4716F24E" w14:textId="507122AA" w:rsidR="00D67DEB" w:rsidRPr="00D67DEB" w:rsidRDefault="00D67DEB" w:rsidP="00D67DE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sz w:val="24"/>
          <w:szCs w:val="24"/>
        </w:rPr>
        <w:t>Blogs</w:t>
      </w:r>
    </w:p>
    <w:p w14:paraId="6DA676A9" w14:textId="5010EA29" w:rsidR="00B4746F" w:rsidRPr="00B4746F" w:rsidRDefault="00B4746F" w:rsidP="00B4746F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NET</w:t>
      </w:r>
    </w:p>
    <w:p w14:paraId="51DE91D3" w14:textId="3D89E1C1" w:rsidR="00D67DEB" w:rsidRDefault="00D67DEB" w:rsidP="00B4746F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Morning Brew</w:t>
      </w:r>
    </w:p>
    <w:p w14:paraId="1F4BA7C1" w14:textId="68CE9374" w:rsidR="00D67DEB" w:rsidRDefault="009512C3" w:rsidP="00B4746F">
      <w:pPr>
        <w:pStyle w:val="ListParagraph"/>
        <w:numPr>
          <w:ilvl w:val="3"/>
          <w:numId w:val="2"/>
        </w:numPr>
        <w:rPr>
          <w:rFonts w:asciiTheme="majorBidi" w:hAnsiTheme="majorBidi" w:cstheme="majorBidi"/>
          <w:sz w:val="24"/>
          <w:szCs w:val="24"/>
        </w:rPr>
      </w:pPr>
      <w:hyperlink r:id="rId5" w:history="1">
        <w:r w:rsidRPr="00290AF1">
          <w:rPr>
            <w:rStyle w:val="Hyperlink"/>
            <w:rFonts w:asciiTheme="majorBidi" w:hAnsiTheme="majorBidi" w:cstheme="majorBidi"/>
            <w:sz w:val="24"/>
            <w:szCs w:val="24"/>
          </w:rPr>
          <w:t>http://blog.cwa.me.uk/</w:t>
        </w:r>
      </w:hyperlink>
    </w:p>
    <w:p w14:paraId="195806F0" w14:textId="2B4ABD63" w:rsidR="009512C3" w:rsidRPr="009512C3" w:rsidRDefault="009512C3" w:rsidP="009512C3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S blog</w:t>
      </w:r>
    </w:p>
    <w:p w14:paraId="3677C0BF" w14:textId="6A42A244" w:rsidR="009512C3" w:rsidRPr="00D67DEB" w:rsidRDefault="009512C3" w:rsidP="009512C3">
      <w:pPr>
        <w:pStyle w:val="ListParagraph"/>
        <w:numPr>
          <w:ilvl w:val="3"/>
          <w:numId w:val="2"/>
        </w:numPr>
        <w:rPr>
          <w:rFonts w:asciiTheme="majorBidi" w:hAnsiTheme="majorBidi" w:cstheme="majorBidi"/>
          <w:sz w:val="24"/>
          <w:szCs w:val="24"/>
        </w:rPr>
      </w:pPr>
      <w:hyperlink r:id="rId6" w:history="1">
        <w:r>
          <w:rPr>
            <w:rStyle w:val="Hyperlink"/>
          </w:rPr>
          <w:t>.NET Blog (microsoft.com)</w:t>
        </w:r>
      </w:hyperlink>
    </w:p>
    <w:p w14:paraId="07FDD499" w14:textId="14DF5A69" w:rsidR="00D67DEB" w:rsidRDefault="00D67DEB" w:rsidP="00D67DE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sz w:val="24"/>
          <w:szCs w:val="24"/>
        </w:rPr>
        <w:t>Podcasts</w:t>
      </w:r>
    </w:p>
    <w:p w14:paraId="579C1CE6" w14:textId="6529A0EE" w:rsidR="0000236C" w:rsidRPr="00D67DEB" w:rsidRDefault="0000236C" w:rsidP="0000236C">
      <w:pPr>
        <w:pStyle w:val="ListParagraph"/>
        <w:numPr>
          <w:ilvl w:val="1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NET</w:t>
      </w:r>
    </w:p>
    <w:p w14:paraId="24EB0B41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Complete Developer Podcast</w:t>
      </w:r>
    </w:p>
    <w:p w14:paraId="7369C6F6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Cynical Developer Podcast</w:t>
      </w:r>
    </w:p>
    <w:p w14:paraId="29567EAE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.NET Core Podcast</w:t>
      </w:r>
    </w:p>
    <w:p w14:paraId="6A6270DC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Coding Blocks</w:t>
      </w:r>
    </w:p>
    <w:p w14:paraId="4BAA5538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Visual Studio Toolbox (ch9)</w:t>
      </w:r>
    </w:p>
    <w:p w14:paraId="2827DBB9" w14:textId="77777777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Hanselminutes</w:t>
      </w:r>
    </w:p>
    <w:p w14:paraId="66CB51BF" w14:textId="1C251383" w:rsidR="00D67DEB" w:rsidRPr="00D67DEB" w:rsidRDefault="00D67DEB" w:rsidP="0000236C">
      <w:pPr>
        <w:pStyle w:val="ListParagraph"/>
        <w:numPr>
          <w:ilvl w:val="2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color w:val="1A1A1B"/>
          <w:sz w:val="24"/>
          <w:szCs w:val="24"/>
          <w:shd w:val="clear" w:color="auto" w:fill="FFFFFF"/>
        </w:rPr>
        <w:t>.NET Rocks</w:t>
      </w:r>
    </w:p>
    <w:p w14:paraId="523A49E0" w14:textId="13ED0AD9" w:rsidR="00D67DEB" w:rsidRPr="00D67DEB" w:rsidRDefault="00D67DEB" w:rsidP="00D67DE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D67DEB">
        <w:rPr>
          <w:rFonts w:asciiTheme="majorBidi" w:hAnsiTheme="majorBidi" w:cstheme="majorBidi"/>
          <w:sz w:val="24"/>
          <w:szCs w:val="24"/>
        </w:rPr>
        <w:t>Other</w:t>
      </w:r>
    </w:p>
    <w:sectPr w:rsidR="00D67DEB" w:rsidRPr="00D67D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3F5326"/>
    <w:multiLevelType w:val="hybridMultilevel"/>
    <w:tmpl w:val="55C28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D2C99"/>
    <w:multiLevelType w:val="hybridMultilevel"/>
    <w:tmpl w:val="6B02A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bM0MzY2tzAxMzdX0lEKTi0uzszPAykwrAUACPh6niwAAAA="/>
  </w:docVars>
  <w:rsids>
    <w:rsidRoot w:val="00D67DEB"/>
    <w:rsid w:val="0000236C"/>
    <w:rsid w:val="004F3881"/>
    <w:rsid w:val="009512C3"/>
    <w:rsid w:val="00B4746F"/>
    <w:rsid w:val="00D6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B982F"/>
  <w15:chartTrackingRefBased/>
  <w15:docId w15:val="{6685A8C8-FC8F-49A7-977A-4FE64F90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D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12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blogs.microsoft.com/dotnet/" TargetMode="External"/><Relationship Id="rId5" Type="http://schemas.openxmlformats.org/officeDocument/2006/relationships/hyperlink" Target="http://blog.cwa.me.u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4</cp:revision>
  <dcterms:created xsi:type="dcterms:W3CDTF">2021-07-07T18:42:00Z</dcterms:created>
  <dcterms:modified xsi:type="dcterms:W3CDTF">2021-07-07T18:45:00Z</dcterms:modified>
</cp:coreProperties>
</file>